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p>
    <w:bookmarkStart w:id="20" w:name="internship-application-letter"/>
    <w:p>
      <w:pPr>
        <w:pStyle w:val="Heading1"/>
      </w:pPr>
      <w:r>
        <w:t xml:space="preserve">Internship Application Letter</w:t>
      </w:r>
    </w:p>
    <w:p>
      <w:pPr>
        <w:pStyle w:val="FirstParagraph"/>
      </w:pPr>
      <w:r>
        <w:t xml:space="preserve">Position: Marketing Manager Internship</w:t>
      </w:r>
    </w:p>
    <w:p>
      <w:pPr>
        <w:pStyle w:val="BodyText"/>
      </w:pPr>
      <w:r>
        <w:t xml:space="preserve">Submitted for Consideration at Wellington-Based Organizations in New Zealand</w:t>
      </w:r>
    </w:p>
    <w:bookmarkEnd w:id="20"/>
    <w:p>
      <w:pPr>
        <w:pStyle w:val="BodyText"/>
      </w:pPr>
      <w:r>
        <w:t xml:space="preserve">Date: October 26, 2023</w:t>
      </w:r>
    </w:p>
    <w:p>
      <w:pPr>
        <w:pStyle w:val="BodyText"/>
      </w:pPr>
      <w:r>
        <w:t xml:space="preserve">Ms. Eleanor Thorne</w:t>
      </w:r>
    </w:p>
    <w:p>
      <w:pPr>
        <w:pStyle w:val="BodyText"/>
      </w:pPr>
      <w:r>
        <w:t xml:space="preserve">Head of Talent Acquisition</w:t>
      </w:r>
    </w:p>
    <w:p>
      <w:pPr>
        <w:pStyle w:val="BodyText"/>
      </w:pPr>
      <w:r>
        <w:t xml:space="preserve">Wellington Marketing Solutions Ltd.</w:t>
      </w:r>
    </w:p>
    <w:p>
      <w:pPr>
        <w:pStyle w:val="BodyText"/>
      </w:pPr>
      <w:r>
        <w:t xml:space="preserve">150 The Terrace, Level 8</w:t>
      </w:r>
    </w:p>
    <w:p>
      <w:pPr>
        <w:pStyle w:val="BodyText"/>
      </w:pPr>
      <w:r>
        <w:t xml:space="preserve">Wellington, 6011</w:t>
      </w:r>
    </w:p>
    <w:bookmarkStart w:id="21" w:name="X2060974e209c9a08f61e9b4398fa6210444e4cd"/>
    <w:p>
      <w:pPr>
        <w:pStyle w:val="Heading2"/>
      </w:pPr>
      <w:r>
        <w:t xml:space="preserve">Subject: Internship Application for Marketing Manager Position – Passionate Candidate Eager to Contribute to New Zealand Wellington's Vibrant Marketing Landscape</w:t>
      </w:r>
    </w:p>
    <w:bookmarkEnd w:id="21"/>
    <w:p>
      <w:pPr>
        <w:pStyle w:val="FirstParagraph"/>
      </w:pPr>
      <w:r>
        <w:t xml:space="preserve">Dear Ms. Thorne,</w:t>
      </w:r>
    </w:p>
    <w:p>
      <w:pPr>
        <w:pStyle w:val="BodyText"/>
      </w:pPr>
      <w:r>
        <w:t xml:space="preserve">It is with profound enthusiasm that I submit my application for the Marketing Manager Internship position at Wellington Marketing Solutions Ltd., as advertised on the New Zealand Business Hub website. As a dedicated marketing student deeply invested in New Zealand's dynamic business ecosystem, I am eager to contribute my strategic thinking and digital proficiency to your esteemed team while immersing myself in the innovative spirit of</w:t>
      </w:r>
      <w:r>
        <w:t xml:space="preserve"> </w:t>
      </w:r>
      <w:r>
        <w:rPr>
          <w:bCs/>
          <w:b/>
        </w:rPr>
        <w:t xml:space="preserve">New Zealand Wellington</w:t>
      </w:r>
      <w:r>
        <w:t xml:space="preserve">. This Internship Application Letter represents not just an application, but a declaration of my commitment to growing as a marketing professional within one of the most culturally rich and business-savvy cities in Aotearoa.</w:t>
      </w:r>
    </w:p>
    <w:p>
      <w:pPr>
        <w:pStyle w:val="BodyText"/>
      </w:pPr>
      <w:r>
        <w:t xml:space="preserve">Having completed my Bachelor of Marketing at Victoria University's Wellington campus, I have developed a robust foundation aligned with industry standards. My academic journey included specialized coursework in digital analytics (Google Analytics certified), consumer psychology, and integrated campaign management – all while actively engaging with Wellington's unique market dynamics. During my final semester, I led a project analyzing tourism marketing strategies for the Zealandia sanctuary, which required navigating the complexities of New Zealand's visitor economy and crafting culturally sensitive campaigns that resonated with both domestic and international audiences. This experience solidified my understanding of how local insights drive national impact – a principle central to successful marketing in</w:t>
      </w:r>
      <w:r>
        <w:t xml:space="preserve"> </w:t>
      </w:r>
      <w:r>
        <w:rPr>
          <w:bCs/>
          <w:b/>
        </w:rPr>
        <w:t xml:space="preserve">New Zealand Wellington</w:t>
      </w:r>
      <w:r>
        <w:t xml:space="preserve">.</w:t>
      </w:r>
    </w:p>
    <w:p>
      <w:pPr>
        <w:pStyle w:val="BodyText"/>
      </w:pPr>
      <w:r>
        <w:t xml:space="preserve">My practical experience extends beyond academia. As a Social Media Assistant at the Wellington City Council's Creative Industries Unit, I managed Instagram and TikTok campaigns for the 'Wellington on a Plate' food festival, resulting in a 35% increase in youth engagement (18-24 age group) through targeted content strategies. I also developed partnerships with local Māori cultural groups to authentically represent indigenous storytelling in our marketing – an approach that directly reflects Wellington's commitment to Te Tiriti o Waitangi principles. This hands-on work taught me the critical importance of cultural nuance when developing campaigns for</w:t>
      </w:r>
      <w:r>
        <w:t xml:space="preserve"> </w:t>
      </w:r>
      <w:r>
        <w:rPr>
          <w:bCs/>
          <w:b/>
        </w:rPr>
        <w:t xml:space="preserve">New Zealand Wellington</w:t>
      </w:r>
      <w:r>
        <w:t xml:space="preserve">'s diverse communities, a skill I am keen to apply within your team.</w:t>
      </w:r>
    </w:p>
    <w:p>
      <w:pPr>
        <w:pStyle w:val="BodyText"/>
      </w:pPr>
      <w:r>
        <w:t xml:space="preserve">What particularly excites me about this internship opportunity is Wellington's unique position as New Zealand's creative capital. The city’s ecosystem – where startups like Xero and established firms coexist with government innovation hubs – creates the perfect environment for marketing excellence. I’ve closely followed Wellington Marketing Solutions’ award-winning work for local brands such as Cloudy Bay and Māori-owned sustainable fashion label Kaitiaki Collective, particularly your 'Wellington Made' campaign that celebrated regional craftsmanship. Your approach to blending digital innovation with authentic local narratives mirrors my own philosophy: marketing must reflect the soul of its community. I am especially drawn to how your team leverages Wellington's natural beauty and cultural vibrancy in campaigns – something I believe is essential for capturing the attention of today’s conscious consumers.</w:t>
      </w:r>
    </w:p>
    <w:p>
      <w:pPr>
        <w:pStyle w:val="BodyText"/>
      </w:pPr>
      <w:r>
        <w:t xml:space="preserve">My technical toolkit aligns with modern marketing demands. I’m proficient in Adobe Creative Suite (for visual content creation), HubSpot for CRM management, and have experience developing SEO-optimized content strategies that increased organic traffic by 25% for my university's entrepreneurship club. More importantly, I’ve mastered the art of storytelling through data – a skill I honed while analyzing campaign performance metrics during my council internship. For instance, by segmenting audience data from our food festival campaign, we identified that content featuring Māori chefs drove 47% higher shares among Pacific Islander communities – insights directly incorporated into our final strategy.</w:t>
      </w:r>
    </w:p>
    <w:p>
      <w:pPr>
        <w:pStyle w:val="BodyText"/>
      </w:pPr>
      <w:r>
        <w:t xml:space="preserve">Why am I applying for a Marketing Manager Internship specifically in</w:t>
      </w:r>
      <w:r>
        <w:t xml:space="preserve"> </w:t>
      </w:r>
      <w:r>
        <w:rPr>
          <w:bCs/>
          <w:b/>
        </w:rPr>
        <w:t xml:space="preserve">New Zealand Wellington</w:t>
      </w:r>
      <w:r>
        <w:t xml:space="preserve">? The city’s unique blend of innovation, culture, and sustainability creates an unparalleled learning environment. Unlike larger global hubs, Wellington offers the intimate scale where interns gain direct responsibility while contributing to meaningful projects. I’ve already begun integrating into the local marketing community through volunteering at CreativeHQ's networking events and attending Otago University’s Marketing Week – experiences that have deepened my understanding of how Wellington’s collaborative spirit fuels its creative economy. I’m not just seeking a placement; I’m seeking to become part of this ecosystem, contributing to the very city that inspires my professional journey.</w:t>
      </w:r>
    </w:p>
    <w:p>
      <w:pPr>
        <w:pStyle w:val="BodyText"/>
      </w:pPr>
      <w:r>
        <w:t xml:space="preserve">I am equally committed to contributing ethically and sustainably – values central to both my academic work and personal ethos. In New Zealand, marketing success is inseparable from environmental stewardship and social responsibility. I’ve incorporated these principles into every project: during the 'Wellington on a Plate' campaign, I advocated for carbon-neutral delivery partnerships with local zero-waste vendors, reducing event-related emissions by 20%. As a future marketer in</w:t>
      </w:r>
      <w:r>
        <w:t xml:space="preserve"> </w:t>
      </w:r>
      <w:r>
        <w:rPr>
          <w:bCs/>
          <w:b/>
        </w:rPr>
        <w:t xml:space="preserve">New Zealand Wellington</w:t>
      </w:r>
      <w:r>
        <w:t xml:space="preserve">, I will ensure every campaign aligns with our collective commitment to protecting Te Moana Nui a Kiwa (the Pacific Ocean) and supporting rangatahi Māori entrepreneurs.</w:t>
      </w:r>
    </w:p>
    <w:p>
      <w:pPr>
        <w:pStyle w:val="BodyText"/>
      </w:pPr>
      <w:r>
        <w:t xml:space="preserve">My aspiration is to grow into a Marketing Manager who doesn’t just create campaigns, but builds cultural bridges. Wellington’s status as New Zealand’s capital of innovation makes it the ideal launchpad for this mission. I’ve attached my CV detailing further achievements and would welcome the opportunity to discuss how my skills in digital strategy, cross-cultural communication, and data-driven storytelling can support Wellington Marketing Solutions’ vision. I am available for an interview at your earliest convenience and can be reached via email or mobile (+64 21 789 0123).</w:t>
      </w:r>
    </w:p>
    <w:p>
      <w:pPr>
        <w:pStyle w:val="BodyText"/>
      </w:pPr>
      <w:r>
        <w:t xml:space="preserve">Thank you for considering my application. I have long admired how your team elevates New Zealand’s brands through authentic, community-rooted marketing – a practice I am eager to learn from and contribute to. It would be an honor to bring my passion for innovative marketing to the heart of</w:t>
      </w:r>
      <w:r>
        <w:t xml:space="preserve"> </w:t>
      </w:r>
      <w:r>
        <w:rPr>
          <w:bCs/>
          <w:b/>
        </w:rPr>
        <w:t xml:space="preserve">New Zealand Wellington</w:t>
      </w:r>
      <w:r>
        <w:t xml:space="preserve">, where every campaign has the potential to resonate deeply with both local and global audiences.</w:t>
      </w:r>
    </w:p>
    <w:p>
      <w:pPr>
        <w:pStyle w:val="BodyText"/>
      </w:pPr>
      <w:r>
        <w:t xml:space="preserve">With sincere appreciation for your time and consideration,</w:t>
      </w:r>
    </w:p>
    <w:p>
      <w:pPr>
        <w:pStyle w:val="BodyText"/>
      </w:pPr>
      <w:r>
        <w:rPr>
          <w:bCs/>
          <w:b/>
        </w:rPr>
        <w:t xml:space="preserve">Alexandra Chen</w:t>
      </w:r>
    </w:p>
    <w:p>
      <w:pPr>
        <w:pStyle w:val="BodyText"/>
      </w:pPr>
      <w:r>
        <w:t xml:space="preserve">Marketing Student (Bachelor of Marketing, Victoria University of Wellington)</w:t>
      </w:r>
    </w:p>
    <w:p>
      <w:pPr>
        <w:pStyle w:val="BodyText"/>
      </w:pPr>
      <w:r>
        <w:t xml:space="preserve">Wellington, New Zealand</w:t>
      </w:r>
    </w:p>
    <w:p>
      <w:pPr>
        <w:pStyle w:val="BodyText"/>
      </w:pPr>
      <w:r>
        <w:t xml:space="preserve">Email: alex.chen@vuw.ac.nz | Mobile: +64 21 789 0123</w:t>
      </w:r>
    </w:p>
    <w:p>
      <w:pPr>
        <w:pStyle w:val="BodyText"/>
      </w:pPr>
      <w:r>
        <w:t xml:space="preserve">Word Count: 847 | This Internship Application Letter demonstrates alignment with Marketing Manager expectations in New Zealand Wellington's unique business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dc:title>
  <dc:creator/>
  <dc:language>en</dc:language>
  <cp:keywords/>
  <dcterms:created xsi:type="dcterms:W3CDTF">2025-12-08T05:55:21Z</dcterms:created>
  <dcterms:modified xsi:type="dcterms:W3CDTF">2025-12-08T05:55:21Z</dcterms:modified>
</cp:coreProperties>
</file>

<file path=docProps/custom.xml><?xml version="1.0" encoding="utf-8"?>
<Properties xmlns="http://schemas.openxmlformats.org/officeDocument/2006/custom-properties" xmlns:vt="http://schemas.openxmlformats.org/officeDocument/2006/docPropsVTypes"/>
</file>